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4BDCE836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273E81D6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7327EE">
        <w:rPr>
          <w:rFonts w:ascii="Calibri" w:hAnsi="Calibri" w:cs="Calibri"/>
          <w:b/>
          <w:u w:val="single"/>
        </w:rPr>
        <w:t>Occupational Skills Award- Rehabilitation Aide</w:t>
      </w:r>
    </w:p>
    <w:p w14:paraId="7E96F1CE" w14:textId="5DA82C3F" w:rsidR="00C07A6F" w:rsidRDefault="00EC4F86" w:rsidP="00C07A6F">
      <w:pPr>
        <w:rPr>
          <w:rFonts w:ascii="Calibri" w:hAnsi="Calibri" w:cs="Calibri"/>
          <w:b/>
          <w:u w:val="single"/>
        </w:rPr>
      </w:pPr>
      <w:r w:rsidRPr="00EC4F86">
        <w:rPr>
          <w:rFonts w:ascii="Calibri" w:hAnsi="Calibri" w:cs="Calibri"/>
          <w:b/>
        </w:rPr>
        <w:t>Date Submitted:</w:t>
      </w:r>
      <w:r>
        <w:rPr>
          <w:rFonts w:ascii="Calibri" w:hAnsi="Calibri" w:cs="Calibri"/>
          <w:b/>
          <w:u w:val="single"/>
        </w:rPr>
        <w:t xml:space="preserve"> </w:t>
      </w:r>
      <w:proofErr w:type="gramStart"/>
      <w:r w:rsidR="00AF7D3B">
        <w:rPr>
          <w:rFonts w:ascii="Calibri" w:hAnsi="Calibri" w:cs="Calibri"/>
          <w:b/>
          <w:u w:val="single"/>
        </w:rPr>
        <w:t>11/20</w:t>
      </w:r>
      <w:r>
        <w:rPr>
          <w:rFonts w:ascii="Calibri" w:hAnsi="Calibri" w:cs="Calibri"/>
          <w:b/>
          <w:u w:val="single"/>
        </w:rPr>
        <w:t>/2020</w:t>
      </w:r>
      <w:proofErr w:type="gramEnd"/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732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C07A6F" w:rsidRPr="002841D6" w14:paraId="32008DF3" w14:textId="77777777" w:rsidTr="00732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7E08C87E" w14:textId="279D3623" w:rsidR="00C07A6F" w:rsidRPr="007327EE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327EE">
              <w:t xml:space="preserve">Students will </w:t>
            </w:r>
            <w:r w:rsidR="00C40A79">
              <w:t>understand how the rehab aide plays a role in the PT clinical environment</w:t>
            </w:r>
          </w:p>
        </w:tc>
      </w:tr>
      <w:tr w:rsidR="00C07A6F" w:rsidRPr="002841D6" w14:paraId="5BD5D83A" w14:textId="77777777" w:rsidTr="007327EE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2638605F" w14:textId="7A3E8E8C" w:rsidR="00C07A6F" w:rsidRPr="007327EE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 will understan</w:t>
            </w:r>
            <w:r w:rsidR="005478A6">
              <w:t xml:space="preserve">d the </w:t>
            </w:r>
            <w:r w:rsidR="00EC4F86">
              <w:t>different roles of physical therapy-related professions</w:t>
            </w:r>
          </w:p>
        </w:tc>
      </w:tr>
      <w:tr w:rsidR="00C07A6F" w:rsidRPr="002841D6" w14:paraId="602969D8" w14:textId="77777777" w:rsidTr="00732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4C47237E" w14:textId="2B504C0C" w:rsidR="00C07A6F" w:rsidRPr="007327EE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demonstrate proficiency in skills as rehab</w:t>
            </w:r>
            <w:r w:rsidR="00C40A79">
              <w:t xml:space="preserve">ilitation </w:t>
            </w:r>
            <w:r>
              <w:t>aide/technician.</w:t>
            </w: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00174B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  <w:gridCol w:w="1350"/>
        <w:gridCol w:w="1350"/>
      </w:tblGrid>
      <w:tr w:rsidR="003F6FD9" w:rsidRPr="00AF59AD" w14:paraId="7791D2CC" w14:textId="0BC5FE3E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B33A0F" w:rsidRPr="00EB5109" w:rsidRDefault="00B33A0F" w:rsidP="00FA6A5E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45B75814" w14:textId="12D77CA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25BAE304" w14:textId="685E350C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0DA3CB93" w14:textId="26F257E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1350" w:type="dxa"/>
          </w:tcPr>
          <w:p w14:paraId="5FC585F1" w14:textId="590A31B2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8</w:t>
            </w:r>
          </w:p>
        </w:tc>
      </w:tr>
      <w:tr w:rsidR="003F6FD9" w:rsidRPr="002841D6" w14:paraId="4748D730" w14:textId="37B0499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50CE9A" w14:textId="143F7C73" w:rsidR="00B33A0F" w:rsidRPr="002841D6" w:rsidRDefault="007327EE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PRS 2232</w:t>
            </w:r>
          </w:p>
        </w:tc>
        <w:tc>
          <w:tcPr>
            <w:tcW w:w="1350" w:type="dxa"/>
          </w:tcPr>
          <w:p w14:paraId="2712B267" w14:textId="4873A12C" w:rsidR="00B33A0F" w:rsidRPr="002841D6" w:rsidRDefault="00EC4F86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C40A79">
              <w:t>I, P</w:t>
            </w:r>
          </w:p>
        </w:tc>
        <w:tc>
          <w:tcPr>
            <w:tcW w:w="1350" w:type="dxa"/>
          </w:tcPr>
          <w:p w14:paraId="1352E5B3" w14:textId="5DEEAE7E" w:rsidR="00B33A0F" w:rsidRPr="002841D6" w:rsidRDefault="00EC4F86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350" w:type="dxa"/>
          </w:tcPr>
          <w:p w14:paraId="6E42B40E" w14:textId="5BD69992" w:rsidR="00B33A0F" w:rsidRPr="002841D6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350" w:type="dxa"/>
          </w:tcPr>
          <w:p w14:paraId="1002677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03F3E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B1D5A5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45DC8C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CED25B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AFCB9DB" w14:textId="00CDD43D" w:rsidTr="00D809FB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742FCB" w14:textId="2E610204" w:rsidR="007327EE" w:rsidRPr="007327EE" w:rsidRDefault="007327EE" w:rsidP="00FA6A5E">
            <w:pPr>
              <w:pStyle w:val="NoSpacing"/>
              <w:rPr>
                <w:bCs w:val="0"/>
              </w:rPr>
            </w:pPr>
            <w:r>
              <w:rPr>
                <w:b w:val="0"/>
              </w:rPr>
              <w:t>PTHA 1409</w:t>
            </w:r>
          </w:p>
        </w:tc>
        <w:tc>
          <w:tcPr>
            <w:tcW w:w="1350" w:type="dxa"/>
          </w:tcPr>
          <w:p w14:paraId="145A530B" w14:textId="58B67D41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  <w:r w:rsidR="00EC4F86">
              <w:t>, A</w:t>
            </w:r>
          </w:p>
        </w:tc>
        <w:tc>
          <w:tcPr>
            <w:tcW w:w="1350" w:type="dxa"/>
          </w:tcPr>
          <w:p w14:paraId="68308DBB" w14:textId="2573D7A9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  <w:r w:rsidR="00EC4F86">
              <w:t>, P, E, A</w:t>
            </w:r>
          </w:p>
        </w:tc>
        <w:tc>
          <w:tcPr>
            <w:tcW w:w="1350" w:type="dxa"/>
          </w:tcPr>
          <w:p w14:paraId="29BA3CBD" w14:textId="7606BD5C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</w:t>
            </w:r>
            <w:r w:rsidR="00EC4F86">
              <w:t xml:space="preserve"> </w:t>
            </w:r>
            <w:r>
              <w:t>P, E</w:t>
            </w:r>
          </w:p>
        </w:tc>
        <w:tc>
          <w:tcPr>
            <w:tcW w:w="1350" w:type="dxa"/>
          </w:tcPr>
          <w:p w14:paraId="68B8F786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353DAB2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F9DF8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0036C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E430F57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794C981B" w14:textId="4DB077B6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C72C8CB" w14:textId="68ABFCD0" w:rsidR="00B33A0F" w:rsidRPr="002841D6" w:rsidRDefault="007327EE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413</w:t>
            </w:r>
          </w:p>
        </w:tc>
        <w:tc>
          <w:tcPr>
            <w:tcW w:w="1350" w:type="dxa"/>
          </w:tcPr>
          <w:p w14:paraId="0A8E0378" w14:textId="342F8F1C" w:rsidR="00B33A0F" w:rsidRPr="002841D6" w:rsidRDefault="00EC4F86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527BF7B" w14:textId="7366B555" w:rsidR="00B33A0F" w:rsidRPr="002841D6" w:rsidRDefault="007327EE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, </w:t>
            </w:r>
          </w:p>
        </w:tc>
        <w:tc>
          <w:tcPr>
            <w:tcW w:w="1350" w:type="dxa"/>
          </w:tcPr>
          <w:p w14:paraId="60E97D97" w14:textId="4384CCC2" w:rsidR="00B33A0F" w:rsidRPr="002841D6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7883F4A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ED6BA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0483DD7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7915DA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648479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58028DF" w14:textId="0DEFCD78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7438ED" w14:textId="16FEC04C" w:rsidR="00B33A0F" w:rsidRPr="002841D6" w:rsidRDefault="007327EE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160</w:t>
            </w:r>
          </w:p>
        </w:tc>
        <w:tc>
          <w:tcPr>
            <w:tcW w:w="1350" w:type="dxa"/>
          </w:tcPr>
          <w:p w14:paraId="27B88BFB" w14:textId="4DE0E9BC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  <w:r w:rsidR="00C40A79">
              <w:t>, A</w:t>
            </w:r>
          </w:p>
        </w:tc>
        <w:tc>
          <w:tcPr>
            <w:tcW w:w="1350" w:type="dxa"/>
          </w:tcPr>
          <w:p w14:paraId="6DDED248" w14:textId="058A10B1" w:rsidR="00B33A0F" w:rsidRPr="002841D6" w:rsidRDefault="00362B81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1835F38B" w14:textId="6880673E" w:rsidR="00B33A0F" w:rsidRPr="002841D6" w:rsidRDefault="00362B81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, </w:t>
            </w:r>
            <w:r w:rsidR="007327EE">
              <w:t>E, A</w:t>
            </w:r>
          </w:p>
        </w:tc>
        <w:tc>
          <w:tcPr>
            <w:tcW w:w="1350" w:type="dxa"/>
          </w:tcPr>
          <w:p w14:paraId="68CCD7D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3AA24FF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15A318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C2A577E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F6B3BA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23EE542A" w14:textId="7FDBC543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0ACB279" w14:textId="77777777" w:rsidR="00B33A0F" w:rsidRPr="002841D6" w:rsidRDefault="00B33A0F" w:rsidP="00FA6A5E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2C47C664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892BCA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5D043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77F491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D2B8EA8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B0C8B7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5006B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81D647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936BC3" w14:textId="04BA3D86" w:rsidR="00C07A6F" w:rsidRDefault="00C07A6F" w:rsidP="00C07A6F">
      <w:pPr>
        <w:rPr>
          <w:rFonts w:ascii="Verdana" w:hAnsi="Verdana"/>
        </w:rPr>
      </w:pPr>
    </w:p>
    <w:p w14:paraId="77D6E90F" w14:textId="0AB7EB2D" w:rsidR="007327EE" w:rsidRDefault="007327EE" w:rsidP="00C07A6F">
      <w:pPr>
        <w:rPr>
          <w:rFonts w:ascii="Verdana" w:hAnsi="Verdana"/>
        </w:rPr>
      </w:pPr>
    </w:p>
    <w:p w14:paraId="4CC5C13D" w14:textId="59931B39" w:rsidR="007327EE" w:rsidRDefault="007327EE" w:rsidP="00C07A6F">
      <w:pPr>
        <w:rPr>
          <w:rFonts w:ascii="Verdana" w:hAnsi="Verdana"/>
        </w:rPr>
      </w:pPr>
    </w:p>
    <w:p w14:paraId="7B884048" w14:textId="3516FD8C" w:rsidR="007327EE" w:rsidRDefault="007327EE" w:rsidP="00C07A6F">
      <w:pPr>
        <w:rPr>
          <w:rFonts w:ascii="Verdana" w:hAnsi="Verdana"/>
        </w:rPr>
      </w:pPr>
    </w:p>
    <w:p w14:paraId="4E09B335" w14:textId="652CDFCE" w:rsidR="007327EE" w:rsidRDefault="007327EE" w:rsidP="00C07A6F">
      <w:pPr>
        <w:rPr>
          <w:rFonts w:ascii="Verdana" w:hAnsi="Verdana"/>
        </w:rPr>
      </w:pPr>
    </w:p>
    <w:p w14:paraId="0592BCBA" w14:textId="695EEBB5" w:rsidR="007327EE" w:rsidRDefault="007327EE" w:rsidP="00C07A6F">
      <w:pPr>
        <w:rPr>
          <w:rFonts w:ascii="Verdana" w:hAnsi="Verdana"/>
        </w:rPr>
      </w:pPr>
    </w:p>
    <w:p w14:paraId="79856B2C" w14:textId="0E6D70D2" w:rsidR="007327EE" w:rsidRDefault="007327EE" w:rsidP="00C07A6F">
      <w:pPr>
        <w:rPr>
          <w:rFonts w:ascii="Verdana" w:hAnsi="Verdana"/>
        </w:rPr>
      </w:pPr>
    </w:p>
    <w:p w14:paraId="178DE941" w14:textId="3A3A2899" w:rsidR="007327EE" w:rsidRDefault="007327EE" w:rsidP="00C07A6F">
      <w:pPr>
        <w:rPr>
          <w:rFonts w:ascii="Verdana" w:hAnsi="Verdana"/>
        </w:rPr>
      </w:pPr>
    </w:p>
    <w:p w14:paraId="64344215" w14:textId="43D80AED" w:rsidR="007327EE" w:rsidRDefault="007327EE" w:rsidP="00C07A6F">
      <w:pPr>
        <w:rPr>
          <w:rFonts w:ascii="Verdana" w:hAnsi="Verdana"/>
        </w:rPr>
      </w:pPr>
    </w:p>
    <w:p w14:paraId="52280422" w14:textId="6433649D" w:rsidR="007327EE" w:rsidRDefault="007327EE" w:rsidP="00C07A6F">
      <w:pPr>
        <w:rPr>
          <w:rFonts w:ascii="Verdana" w:hAnsi="Verdana"/>
        </w:rPr>
      </w:pPr>
    </w:p>
    <w:p w14:paraId="22A7DA31" w14:textId="1C6A46A5" w:rsidR="007327EE" w:rsidRDefault="007327EE" w:rsidP="00C07A6F">
      <w:pPr>
        <w:rPr>
          <w:rFonts w:ascii="Verdana" w:hAnsi="Verdana"/>
        </w:rPr>
      </w:pPr>
    </w:p>
    <w:p w14:paraId="3424EE4D" w14:textId="77777777" w:rsidR="007327EE" w:rsidRDefault="007327EE" w:rsidP="00C07A6F">
      <w:pPr>
        <w:rPr>
          <w:rFonts w:ascii="Verdana" w:hAnsi="Verdana"/>
        </w:rPr>
      </w:pP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</w:t>
      </w:r>
      <w:proofErr w:type="gramStart"/>
      <w:r w:rsidRPr="000E3E9D">
        <w:rPr>
          <w:rFonts w:ascii="Calibri" w:eastAsia="Calibri" w:hAnsi="Calibri" w:cs="Calibri"/>
        </w:rPr>
        <w:t>up-to-date</w:t>
      </w:r>
      <w:proofErr w:type="gramEnd"/>
      <w:r w:rsidRPr="000E3E9D">
        <w:rPr>
          <w:rFonts w:ascii="Calibri" w:eastAsia="Calibri" w:hAnsi="Calibri" w:cs="Calibri"/>
        </w:rPr>
        <w:t xml:space="preserve">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366DE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e(s) and </w:t>
            </w:r>
            <w:proofErr w:type="gramStart"/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Where</w:t>
            </w:r>
            <w:proofErr w:type="gramEnd"/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366DE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36E08F8B" w:rsidR="005726F9" w:rsidRPr="005726F9" w:rsidRDefault="0008665A" w:rsidP="00FA6A5E">
            <w:pPr>
              <w:pStyle w:val="ListParagraph"/>
              <w:ind w:left="0"/>
              <w:contextualSpacing/>
            </w:pPr>
            <w:r w:rsidRPr="007327EE">
              <w:t xml:space="preserve">Students will </w:t>
            </w:r>
            <w:r>
              <w:t>understand how the rehab aide plays a role in the PT clinical environment</w:t>
            </w:r>
          </w:p>
        </w:tc>
        <w:tc>
          <w:tcPr>
            <w:tcW w:w="5130" w:type="dxa"/>
          </w:tcPr>
          <w:p w14:paraId="76277ED3" w14:textId="397D6E3C" w:rsidR="005726F9" w:rsidRDefault="00C40A7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inical Observation Project</w:t>
            </w:r>
          </w:p>
        </w:tc>
        <w:tc>
          <w:tcPr>
            <w:tcW w:w="4770" w:type="dxa"/>
          </w:tcPr>
          <w:p w14:paraId="64394E4D" w14:textId="62419930" w:rsidR="005726F9" w:rsidRDefault="366DE0D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90% of the students will score </w:t>
            </w:r>
            <w:r w:rsidR="00EC4F86">
              <w:t>90</w:t>
            </w:r>
            <w:r>
              <w:t>% or higher</w:t>
            </w:r>
            <w:r w:rsidR="00C40A79">
              <w:t xml:space="preserve"> on the clinical observation project</w:t>
            </w:r>
          </w:p>
        </w:tc>
      </w:tr>
      <w:tr w:rsidR="005726F9" w:rsidRPr="00DC1EAD" w14:paraId="27B51F4A" w14:textId="77777777" w:rsidTr="366DE0D2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0784A9F1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2</w:t>
            </w:r>
            <w:r w:rsidR="007327EE">
              <w:t xml:space="preserve">- </w:t>
            </w:r>
            <w:r w:rsidR="00EC4F86">
              <w:t>Students will understand the different roles of physical therapy-related professions</w:t>
            </w:r>
          </w:p>
        </w:tc>
        <w:tc>
          <w:tcPr>
            <w:tcW w:w="5130" w:type="dxa"/>
          </w:tcPr>
          <w:p w14:paraId="5A8D7FF5" w14:textId="1D3D966D" w:rsidR="005726F9" w:rsidRDefault="00EC4F86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Project addressing the different roles in PT in PTHA 1409</w:t>
            </w:r>
          </w:p>
        </w:tc>
        <w:tc>
          <w:tcPr>
            <w:tcW w:w="4770" w:type="dxa"/>
          </w:tcPr>
          <w:p w14:paraId="0172AF20" w14:textId="6425FBCB" w:rsidR="005726F9" w:rsidRDefault="00EC4F86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="366DE0D2">
              <w:t xml:space="preserve">0% of the students will have an average score of </w:t>
            </w:r>
            <w:r>
              <w:t>9</w:t>
            </w:r>
            <w:r w:rsidR="366DE0D2">
              <w:t xml:space="preserve">0% or higher </w:t>
            </w:r>
            <w:r>
              <w:t>on the Final Project</w:t>
            </w:r>
          </w:p>
        </w:tc>
      </w:tr>
      <w:tr w:rsidR="005726F9" w:rsidRPr="00DC1EAD" w14:paraId="290F85B8" w14:textId="77777777" w:rsidTr="366DE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6B20648E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3</w:t>
            </w:r>
            <w:r w:rsidR="007327EE">
              <w:t xml:space="preserve">- </w:t>
            </w:r>
            <w:r w:rsidR="00EC4F86">
              <w:t>Students will demonstrate proficiency in skills as rehab aide/technician.</w:t>
            </w:r>
          </w:p>
        </w:tc>
        <w:tc>
          <w:tcPr>
            <w:tcW w:w="5130" w:type="dxa"/>
          </w:tcPr>
          <w:p w14:paraId="38A81AC1" w14:textId="7B03FD42" w:rsidR="005726F9" w:rsidRDefault="00362B8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tient Simulation Experience: The student will complete </w:t>
            </w:r>
            <w:r w:rsidR="005478A6">
              <w:t>2</w:t>
            </w:r>
            <w:r>
              <w:t xml:space="preserve"> </w:t>
            </w:r>
            <w:r w:rsidR="005478A6">
              <w:t>skill checks</w:t>
            </w:r>
            <w:r>
              <w:t xml:space="preserve"> in PTHA 1160.</w:t>
            </w:r>
          </w:p>
        </w:tc>
        <w:tc>
          <w:tcPr>
            <w:tcW w:w="4770" w:type="dxa"/>
          </w:tcPr>
          <w:p w14:paraId="24173316" w14:textId="3C6BD12F" w:rsidR="005726F9" w:rsidRDefault="366DE0D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90% of the students will score 90% or higher as an average on the </w:t>
            </w:r>
            <w:r w:rsidR="005478A6">
              <w:t>skill checks</w:t>
            </w:r>
            <w:r>
              <w:t xml:space="preserve">. </w:t>
            </w: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00174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8045B" w14:textId="77777777" w:rsidR="0000174B" w:rsidRDefault="0000174B" w:rsidP="00175375">
      <w:pPr>
        <w:spacing w:after="0" w:line="240" w:lineRule="auto"/>
      </w:pPr>
      <w:r>
        <w:separator/>
      </w:r>
    </w:p>
  </w:endnote>
  <w:endnote w:type="continuationSeparator" w:id="0">
    <w:p w14:paraId="423EC6E1" w14:textId="77777777" w:rsidR="0000174B" w:rsidRDefault="0000174B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2D684" w14:textId="77777777" w:rsidR="0000174B" w:rsidRDefault="0000174B" w:rsidP="00175375">
      <w:pPr>
        <w:spacing w:after="0" w:line="240" w:lineRule="auto"/>
      </w:pPr>
      <w:r>
        <w:separator/>
      </w:r>
    </w:p>
  </w:footnote>
  <w:footnote w:type="continuationSeparator" w:id="0">
    <w:p w14:paraId="41B773B0" w14:textId="77777777" w:rsidR="0000174B" w:rsidRDefault="0000174B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282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YxNjI0MzAyMDdW0lEKTi0uzszPAykwrgUA7NUYESwAAAA="/>
  </w:docVars>
  <w:rsids>
    <w:rsidRoot w:val="00C07A6F"/>
    <w:rsid w:val="0000174B"/>
    <w:rsid w:val="00010BE5"/>
    <w:rsid w:val="00032D75"/>
    <w:rsid w:val="0005356C"/>
    <w:rsid w:val="0008665A"/>
    <w:rsid w:val="000E3E9D"/>
    <w:rsid w:val="00162F68"/>
    <w:rsid w:val="00175375"/>
    <w:rsid w:val="002324B7"/>
    <w:rsid w:val="00270C5B"/>
    <w:rsid w:val="002A3EC1"/>
    <w:rsid w:val="002A4C6F"/>
    <w:rsid w:val="002B33E4"/>
    <w:rsid w:val="0030242A"/>
    <w:rsid w:val="003159FC"/>
    <w:rsid w:val="0034073D"/>
    <w:rsid w:val="00362B81"/>
    <w:rsid w:val="0037327C"/>
    <w:rsid w:val="00393BC4"/>
    <w:rsid w:val="003F6FD9"/>
    <w:rsid w:val="0048037D"/>
    <w:rsid w:val="004942BF"/>
    <w:rsid w:val="005478A6"/>
    <w:rsid w:val="005726F9"/>
    <w:rsid w:val="005B3B9F"/>
    <w:rsid w:val="005B3FE7"/>
    <w:rsid w:val="005D517B"/>
    <w:rsid w:val="005E792C"/>
    <w:rsid w:val="00627229"/>
    <w:rsid w:val="00657725"/>
    <w:rsid w:val="00686843"/>
    <w:rsid w:val="006A37A3"/>
    <w:rsid w:val="006C2C47"/>
    <w:rsid w:val="007327EE"/>
    <w:rsid w:val="00794889"/>
    <w:rsid w:val="00852ABF"/>
    <w:rsid w:val="0085507D"/>
    <w:rsid w:val="00880F63"/>
    <w:rsid w:val="008C540A"/>
    <w:rsid w:val="00952612"/>
    <w:rsid w:val="009552EF"/>
    <w:rsid w:val="00A13F1D"/>
    <w:rsid w:val="00A60192"/>
    <w:rsid w:val="00AF7D3B"/>
    <w:rsid w:val="00B33A0F"/>
    <w:rsid w:val="00BD0DE4"/>
    <w:rsid w:val="00C004C7"/>
    <w:rsid w:val="00C07A6F"/>
    <w:rsid w:val="00C40A79"/>
    <w:rsid w:val="00CA52A5"/>
    <w:rsid w:val="00CB1386"/>
    <w:rsid w:val="00CB4CC7"/>
    <w:rsid w:val="00CC4051"/>
    <w:rsid w:val="00D809FB"/>
    <w:rsid w:val="00EC10E3"/>
    <w:rsid w:val="00EC4F86"/>
    <w:rsid w:val="00FA25B6"/>
    <w:rsid w:val="366DE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079D5B-7060-4EA4-8B68-0FA529617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Araceli Solis</cp:lastModifiedBy>
  <cp:revision>2</cp:revision>
  <dcterms:created xsi:type="dcterms:W3CDTF">2024-02-28T16:14:00Z</dcterms:created>
  <dcterms:modified xsi:type="dcterms:W3CDTF">2024-02-28T16:14:00Z</dcterms:modified>
</cp:coreProperties>
</file>